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0274A527" w:rsidR="009603DA" w:rsidRPr="00C14B75" w:rsidRDefault="001A303D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r w:rsidR="00937E35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" fillcolor="#e46053" stroked="f">
                <v:textbox>
                  <w:txbxContent>
                    <w:p w14:paraId="70F5209D" w14:textId="0274A527" w:rsidR="009603DA" w:rsidRPr="00C14B75" w:rsidRDefault="001A303D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r w:rsidR="00937E35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7B786D8E" w:rsidR="009603DA" w:rsidRPr="008174F1" w:rsidRDefault="001A303D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 xml:space="preserve">WEEKLY STATUS REPORT – </w:t>
          </w:r>
          <w:r w:rsidR="00F27A94">
            <w:rPr>
              <w:b/>
              <w:caps/>
              <w:color w:val="000000" w:themeColor="text1"/>
              <w:sz w:val="72"/>
              <w:szCs w:val="72"/>
            </w:rPr>
            <w:t>2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1A303D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621911" w14:paraId="41D0CCF8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13644846" w:rsidR="009603DA" w:rsidRPr="00E45A84" w:rsidRDefault="00D5322B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 w:rsidRPr="00D5322B">
                  <w:rPr>
                    <w:rFonts w:ascii="Calibri" w:hAnsi="Calibri" w:cs="Calibri"/>
                    <w:color w:val="000000" w:themeColor="text1"/>
                    <w:sz w:val="20"/>
                  </w:rPr>
                  <w:t>Team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</w:rPr>
      </w:pPr>
      <w:r>
        <w:rPr>
          <w:b/>
          <w:color w:val="000000"/>
        </w:rPr>
        <w:t xml:space="preserve"> </w:t>
      </w:r>
    </w:p>
    <w:p w14:paraId="645B1644" w14:textId="77777777" w:rsidR="00C91D75" w:rsidRDefault="00C91D75">
      <w:pPr>
        <w:rPr>
          <w:b/>
          <w:color w:val="000000"/>
        </w:rPr>
      </w:pPr>
      <w:r>
        <w:rPr>
          <w:b/>
          <w:color w:val="000000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1AAA9DA8" w14:textId="57E8E0E0" w:rsidR="007135E6" w:rsidRDefault="00BF1C02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86478838" w:history="1">
            <w:r w:rsidR="007135E6" w:rsidRPr="00891D8A">
              <w:rPr>
                <w:rStyle w:val="Hyperlink"/>
                <w:noProof/>
              </w:rPr>
              <w:t>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Executive Summary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38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3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1E6EF832" w14:textId="0DFF9943" w:rsidR="007135E6" w:rsidRDefault="001A303D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39" w:history="1">
            <w:r w:rsidR="007135E6" w:rsidRPr="00891D8A">
              <w:rPr>
                <w:rStyle w:val="Hyperlink"/>
                <w:noProof/>
              </w:rPr>
              <w:t>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verall Weekly Statu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39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234588D" w14:textId="5EE39069" w:rsidR="007135E6" w:rsidRDefault="001A303D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0" w:history="1">
            <w:r w:rsidR="007135E6" w:rsidRPr="00891D8A">
              <w:rPr>
                <w:rStyle w:val="Hyperlink"/>
                <w:noProof/>
              </w:rPr>
              <w:t>3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Issue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0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D35F083" w14:textId="43ABE816" w:rsidR="007135E6" w:rsidRDefault="001A303D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1" w:history="1">
            <w:r w:rsidR="007135E6" w:rsidRPr="00891D8A">
              <w:rPr>
                <w:rStyle w:val="Hyperlink"/>
                <w:noProof/>
              </w:rPr>
              <w:t>3.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pen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1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958C2E2" w14:textId="3C4E2B37" w:rsidR="007135E6" w:rsidRDefault="001A303D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2" w:history="1">
            <w:r w:rsidR="007135E6" w:rsidRPr="00891D8A">
              <w:rPr>
                <w:rStyle w:val="Hyperlink"/>
                <w:noProof/>
              </w:rPr>
              <w:t>3.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Closed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2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D392427" w14:textId="7B7AD112" w:rsidR="007135E6" w:rsidRDefault="001A303D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3" w:history="1">
            <w:r w:rsidR="007135E6" w:rsidRPr="00891D8A">
              <w:rPr>
                <w:rStyle w:val="Hyperlink"/>
                <w:noProof/>
              </w:rPr>
              <w:t>4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Risk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3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242CD405" w14:textId="60217A86" w:rsidR="007135E6" w:rsidRDefault="001A303D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4" w:history="1">
            <w:r w:rsidR="007135E6" w:rsidRPr="00891D8A">
              <w:rPr>
                <w:rStyle w:val="Hyperlink"/>
                <w:noProof/>
              </w:rPr>
              <w:t>4.1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Open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4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4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66CE9436" w14:textId="05846659" w:rsidR="007135E6" w:rsidRDefault="001A303D">
          <w:pPr>
            <w:pStyle w:val="TOC2"/>
            <w:tabs>
              <w:tab w:val="left" w:pos="880"/>
              <w:tab w:val="right" w:pos="9539"/>
            </w:tabs>
            <w:rPr>
              <w:noProof/>
            </w:rPr>
          </w:pPr>
          <w:hyperlink w:anchor="_Toc86478845" w:history="1">
            <w:r w:rsidR="007135E6" w:rsidRPr="00891D8A">
              <w:rPr>
                <w:rStyle w:val="Hyperlink"/>
                <w:noProof/>
              </w:rPr>
              <w:t>4.2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Closed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5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1E18D800" w14:textId="57B2E747" w:rsidR="007135E6" w:rsidRDefault="001A303D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6" w:history="1">
            <w:r w:rsidR="007135E6" w:rsidRPr="00891D8A">
              <w:rPr>
                <w:rStyle w:val="Hyperlink"/>
                <w:noProof/>
              </w:rPr>
              <w:t>5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Team Well-Being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6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3A233F8F" w14:textId="497CC8CC" w:rsidR="007135E6" w:rsidRDefault="001A303D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7" w:history="1">
            <w:r w:rsidR="007135E6" w:rsidRPr="00891D8A">
              <w:rPr>
                <w:rStyle w:val="Hyperlink"/>
                <w:noProof/>
              </w:rPr>
              <w:t>6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Plan for Next Week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7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5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754A1654" w14:textId="75B791F5" w:rsidR="007135E6" w:rsidRDefault="001A303D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8" w:history="1">
            <w:r w:rsidR="007135E6" w:rsidRPr="00891D8A">
              <w:rPr>
                <w:rStyle w:val="Hyperlink"/>
                <w:noProof/>
              </w:rPr>
              <w:t>7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Next Week Vacations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8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6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36479C5D" w14:textId="7F69127D" w:rsidR="007135E6" w:rsidRDefault="001A303D">
          <w:pPr>
            <w:pStyle w:val="TOC1"/>
            <w:tabs>
              <w:tab w:val="left" w:pos="440"/>
              <w:tab w:val="right" w:pos="9539"/>
            </w:tabs>
            <w:rPr>
              <w:noProof/>
            </w:rPr>
          </w:pPr>
          <w:hyperlink w:anchor="_Toc86478849" w:history="1">
            <w:r w:rsidR="007135E6" w:rsidRPr="00891D8A">
              <w:rPr>
                <w:rStyle w:val="Hyperlink"/>
                <w:noProof/>
              </w:rPr>
              <w:t>8</w:t>
            </w:r>
            <w:r w:rsidR="007135E6">
              <w:rPr>
                <w:noProof/>
              </w:rPr>
              <w:tab/>
            </w:r>
            <w:r w:rsidR="007135E6" w:rsidRPr="00891D8A">
              <w:rPr>
                <w:rStyle w:val="Hyperlink"/>
                <w:noProof/>
              </w:rPr>
              <w:t>Next Status Report</w:t>
            </w:r>
            <w:r w:rsidR="007135E6">
              <w:rPr>
                <w:noProof/>
                <w:webHidden/>
              </w:rPr>
              <w:tab/>
            </w:r>
            <w:r w:rsidR="007135E6">
              <w:rPr>
                <w:noProof/>
                <w:webHidden/>
              </w:rPr>
              <w:fldChar w:fldCharType="begin"/>
            </w:r>
            <w:r w:rsidR="007135E6">
              <w:rPr>
                <w:noProof/>
                <w:webHidden/>
              </w:rPr>
              <w:instrText xml:space="preserve"> PAGEREF _Toc86478849 \h </w:instrText>
            </w:r>
            <w:r w:rsidR="007135E6">
              <w:rPr>
                <w:noProof/>
                <w:webHidden/>
              </w:rPr>
            </w:r>
            <w:r w:rsidR="007135E6">
              <w:rPr>
                <w:noProof/>
                <w:webHidden/>
              </w:rPr>
              <w:fldChar w:fldCharType="separate"/>
            </w:r>
            <w:r w:rsidR="007135E6">
              <w:rPr>
                <w:noProof/>
                <w:webHidden/>
              </w:rPr>
              <w:t>6</w:t>
            </w:r>
            <w:r w:rsidR="007135E6">
              <w:rPr>
                <w:noProof/>
                <w:webHidden/>
              </w:rPr>
              <w:fldChar w:fldCharType="end"/>
            </w:r>
          </w:hyperlink>
        </w:p>
        <w:p w14:paraId="4F6DFBE2" w14:textId="74465B65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86478838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74230E40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213777">
              <w:rPr>
                <w:color w:val="000000"/>
              </w:rPr>
              <w:t>Project Proposal</w:t>
            </w:r>
            <w:r>
              <w:rPr>
                <w:color w:val="000000"/>
              </w:rPr>
              <w:t>.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14:paraId="4F6DFC26" w14:textId="77777777" w:rsidTr="00DF603D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25" w14:textId="2742B633" w:rsidR="00AD7FD3" w:rsidRDefault="00DF603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2C" w14:textId="77777777" w:rsidTr="00DF603D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5B314419" w:rsidR="00AD7FD3" w:rsidRDefault="47BED2C6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2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2B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F2147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3F708AF2" w:rsidR="00AD7FD3" w:rsidRDefault="00412F1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0C9FC94A" w:rsidR="00AD7FD3" w:rsidRDefault="47BED2C6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 w:rsidRPr="47BED2C6">
              <w:rPr>
                <w:color w:val="000000" w:themeColor="text1"/>
              </w:rPr>
              <w:t>2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21B5DEFA" w:rsidR="00AD7FD3" w:rsidRDefault="00412F1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4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3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09B83FE4" w:rsidR="00AD7FD3" w:rsidRDefault="47BED2C6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 w:rsidRPr="47BED2C6"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14:paraId="4F6DFC51" w14:textId="77777777" w:rsidTr="00D70FA7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306EBC07" w14:textId="77777777" w:rsidR="00AD7FD3" w:rsidRPr="00FD754D" w:rsidRDefault="00213777" w:rsidP="00ED002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/>
              </w:rPr>
              <w:t>Complete Project Proposal</w:t>
            </w:r>
          </w:p>
          <w:p w14:paraId="4F6DFC4F" w14:textId="233038D4" w:rsidR="00FD754D" w:rsidRPr="001A32B8" w:rsidRDefault="00FD754D" w:rsidP="00ED0023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/>
              </w:rPr>
              <w:t>Getting Proposal accepted to continue project</w:t>
            </w:r>
          </w:p>
        </w:tc>
        <w:tc>
          <w:tcPr>
            <w:tcW w:w="1090" w:type="dxa"/>
            <w:gridSpan w:val="4"/>
            <w:shd w:val="clear" w:color="auto" w:fill="FFFF00"/>
            <w:vAlign w:val="center"/>
          </w:tcPr>
          <w:p w14:paraId="4F6DFC50" w14:textId="7ACEC5A6" w:rsidR="00AD7FD3" w:rsidRDefault="00D70FA7" w:rsidP="00D70FA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clear" w:color="auto" w:fill="FFFF0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3" w:name="_3znysh7" w:colFirst="0" w:colLast="0"/>
      <w:bookmarkEnd w:id="3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4" w:name="_Toc86478839"/>
      <w:r>
        <w:lastRenderedPageBreak/>
        <w:t>Overall Weekly Status</w:t>
      </w:r>
      <w:bookmarkEnd w:id="4"/>
    </w:p>
    <w:p w14:paraId="4F6DFC58" w14:textId="6C625170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is is </w:t>
      </w:r>
      <w:r w:rsidR="00931B28">
        <w:rPr>
          <w:color w:val="000000"/>
        </w:rPr>
        <w:t>week of PI planning.</w:t>
      </w:r>
    </w:p>
    <w:p w14:paraId="4F6DFC59" w14:textId="55E3286B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were focusing on </w:t>
      </w:r>
      <w:r w:rsidR="0076362B">
        <w:rPr>
          <w:color w:val="000000"/>
        </w:rPr>
        <w:t xml:space="preserve">the </w:t>
      </w:r>
      <w:r w:rsidR="008F56C7">
        <w:rPr>
          <w:color w:val="000000"/>
        </w:rPr>
        <w:t>Project Proposal</w:t>
      </w:r>
      <w:r>
        <w:t>.</w:t>
      </w:r>
    </w:p>
    <w:p w14:paraId="4CC79B94" w14:textId="77777777" w:rsidR="008C5F89" w:rsidRDefault="00BF1C02" w:rsidP="008C5F89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We finished </w:t>
      </w:r>
      <w:r>
        <w:t xml:space="preserve">the </w:t>
      </w:r>
      <w:r w:rsidR="008C5F89">
        <w:t xml:space="preserve">second </w:t>
      </w:r>
      <w:r>
        <w:t>week</w:t>
      </w:r>
      <w:r w:rsidR="003C141B">
        <w:t xml:space="preserve"> of PI</w:t>
      </w:r>
      <w:r>
        <w:rPr>
          <w:color w:val="000000"/>
        </w:rPr>
        <w:t xml:space="preserve"> plannin</w:t>
      </w:r>
      <w:bookmarkStart w:id="5" w:name="_Toc86478840"/>
      <w:r w:rsidR="008C5F89">
        <w:rPr>
          <w:color w:val="000000"/>
        </w:rPr>
        <w:t>g.</w:t>
      </w:r>
    </w:p>
    <w:p w14:paraId="6C52CA27" w14:textId="41D76416" w:rsidR="00B66AD0" w:rsidRPr="008C5F89" w:rsidRDefault="00916E1C" w:rsidP="008C5F89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We presented Project Proposal on November 4</w:t>
      </w:r>
      <w:proofErr w:type="gramStart"/>
      <w:r w:rsidRPr="001A00B9">
        <w:rPr>
          <w:color w:val="000000"/>
          <w:vertAlign w:val="superscript"/>
        </w:rPr>
        <w:t>th</w:t>
      </w:r>
      <w:r>
        <w:rPr>
          <w:color w:val="000000"/>
        </w:rPr>
        <w:t xml:space="preserve"> ,</w:t>
      </w:r>
      <w:proofErr w:type="gramEnd"/>
      <w:r>
        <w:rPr>
          <w:color w:val="000000"/>
        </w:rPr>
        <w:t xml:space="preserve"> 2021 and there were some troubles with it. Then, we need to modify the project and proposal. </w:t>
      </w:r>
      <w:r w:rsidR="00B66AD0"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Issues</w:t>
      </w:r>
      <w:bookmarkEnd w:id="5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6" w:name="_Toc86478841"/>
      <w:r>
        <w:t>Open</w:t>
      </w:r>
      <w:bookmarkEnd w:id="6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E748324" w:rsidR="00E34A60" w:rsidRDefault="004B0D27" w:rsidP="003A4503">
            <w:pPr>
              <w:spacing w:before="240"/>
            </w:pPr>
            <w:r>
              <w:t>I03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4595E8B3" w:rsidR="00E34A60" w:rsidRPr="004B0D27" w:rsidRDefault="004B0D27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>Scope should be clearer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276FB60" w:rsidR="00E34A60" w:rsidRDefault="004B0D27" w:rsidP="003A4503">
            <w:pPr>
              <w:spacing w:before="240"/>
              <w:jc w:val="center"/>
            </w:pPr>
            <w:r>
              <w:t>3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69766D9D" w:rsidR="00E34A60" w:rsidRDefault="004B0D27" w:rsidP="003A4503">
            <w:pPr>
              <w:spacing w:before="240"/>
              <w:jc w:val="center"/>
            </w:pPr>
            <w:r>
              <w:t>Team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F67A0AF" w:rsidR="00E34A60" w:rsidRDefault="004B0D27" w:rsidP="003A4503">
            <w:pPr>
              <w:spacing w:before="240"/>
              <w:jc w:val="center"/>
            </w:pPr>
            <w:r>
              <w:t>02/11/2021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48F2A093" w:rsidR="00E34A60" w:rsidRDefault="004B0D27" w:rsidP="003A4503">
            <w:pPr>
              <w:spacing w:before="240"/>
              <w:jc w:val="center"/>
            </w:pPr>
            <w:r>
              <w:t>03/11/2021</w:t>
            </w:r>
          </w:p>
        </w:tc>
      </w:tr>
      <w:tr w:rsidR="00220958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42084F38" w:rsidR="00220958" w:rsidRDefault="00220958" w:rsidP="00220958">
            <w:pPr>
              <w:spacing w:before="240"/>
            </w:pPr>
            <w:r>
              <w:t>I04</w:t>
            </w: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BFA5F1A" w:rsidR="00220958" w:rsidRDefault="00220958" w:rsidP="0022095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  <w:r>
              <w:rPr>
                <w:color w:val="000000"/>
                <w:szCs w:val="22"/>
              </w:rPr>
              <w:t>Risks management need to be modified</w:t>
            </w: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3F1F3A58" w:rsidR="00220958" w:rsidRDefault="00220958" w:rsidP="00220958">
            <w:pPr>
              <w:spacing w:before="240"/>
              <w:jc w:val="center"/>
            </w:pPr>
            <w:r>
              <w:t>2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380FCC6F" w:rsidR="00220958" w:rsidRDefault="00220958" w:rsidP="00220958">
            <w:pPr>
              <w:spacing w:before="240"/>
              <w:jc w:val="center"/>
            </w:pPr>
            <w:r>
              <w:t>Team</w:t>
            </w: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7091D5EA" w:rsidR="00220958" w:rsidRDefault="00220958" w:rsidP="00220958">
            <w:pPr>
              <w:spacing w:before="240"/>
              <w:jc w:val="center"/>
            </w:pPr>
            <w:r>
              <w:t>02/11/2021</w:t>
            </w: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25C85CDC" w:rsidR="00220958" w:rsidRDefault="00220958" w:rsidP="00220958">
            <w:pPr>
              <w:spacing w:before="240"/>
              <w:jc w:val="center"/>
            </w:pPr>
            <w:r>
              <w:t>03/11/2021</w:t>
            </w: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86478842"/>
      <w:r>
        <w:t>Closed</w:t>
      </w:r>
      <w:bookmarkEnd w:id="7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62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590"/>
        <w:gridCol w:w="1080"/>
        <w:gridCol w:w="1350"/>
        <w:gridCol w:w="990"/>
        <w:gridCol w:w="21"/>
        <w:gridCol w:w="1059"/>
      </w:tblGrid>
      <w:tr w:rsidR="00CC1E50" w:rsidRPr="004617CA" w14:paraId="4F6DFCA2" w14:textId="77777777" w:rsidTr="00D4225E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59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108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011" w:type="dxa"/>
            <w:gridSpan w:val="2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059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56209F" w14:paraId="4F6DFCA9" w14:textId="77777777" w:rsidTr="00D4225E">
        <w:tc>
          <w:tcPr>
            <w:tcW w:w="535" w:type="dxa"/>
            <w:shd w:val="clear" w:color="auto" w:fill="auto"/>
            <w:vAlign w:val="center"/>
          </w:tcPr>
          <w:p w14:paraId="4F6DFCA3" w14:textId="5F5D9DDA" w:rsidR="0056209F" w:rsidRDefault="0056209F" w:rsidP="0056209F">
            <w:pPr>
              <w:spacing w:before="240"/>
            </w:pPr>
            <w:r>
              <w:t>I01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4F6DFCA4" w14:textId="257D9441" w:rsidR="0056209F" w:rsidRDefault="0056209F" w:rsidP="0056209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  <w:r w:rsidRPr="47BED2C6">
              <w:rPr>
                <w:color w:val="000000" w:themeColor="text1"/>
                <w:szCs w:val="22"/>
              </w:rPr>
              <w:t>Not have specific proposal presentation date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4F6DFCA5" w14:textId="5DAD5635" w:rsidR="0056209F" w:rsidRDefault="0056209F" w:rsidP="00D666CF">
            <w:pPr>
              <w:spacing w:before="240"/>
              <w:jc w:val="center"/>
            </w:pPr>
            <w:r>
              <w:t>3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4F6DFCA6" w14:textId="5DD10BDD" w:rsidR="0056209F" w:rsidRDefault="0056209F" w:rsidP="00D666CF">
            <w:pPr>
              <w:spacing w:before="240"/>
              <w:jc w:val="center"/>
            </w:pPr>
            <w:r>
              <w:t>University</w:t>
            </w:r>
          </w:p>
        </w:tc>
        <w:tc>
          <w:tcPr>
            <w:tcW w:w="1011" w:type="dxa"/>
            <w:gridSpan w:val="2"/>
            <w:shd w:val="clear" w:color="auto" w:fill="auto"/>
            <w:vAlign w:val="center"/>
          </w:tcPr>
          <w:p w14:paraId="4F6DFCA7" w14:textId="37C10A9B" w:rsidR="0056209F" w:rsidRDefault="0056209F" w:rsidP="00D666CF">
            <w:pPr>
              <w:spacing w:before="240"/>
              <w:jc w:val="center"/>
            </w:pPr>
            <w:r>
              <w:t>14/10/2021</w:t>
            </w:r>
          </w:p>
        </w:tc>
        <w:tc>
          <w:tcPr>
            <w:tcW w:w="1059" w:type="dxa"/>
            <w:shd w:val="clear" w:color="auto" w:fill="auto"/>
            <w:vAlign w:val="center"/>
          </w:tcPr>
          <w:p w14:paraId="4F6DFCA8" w14:textId="03C0B6AD" w:rsidR="0056209F" w:rsidRDefault="0056209F" w:rsidP="00D666CF">
            <w:pPr>
              <w:spacing w:before="240"/>
              <w:jc w:val="center"/>
            </w:pPr>
            <w:r>
              <w:t>7/11/2021</w:t>
            </w:r>
          </w:p>
        </w:tc>
      </w:tr>
      <w:tr w:rsidR="00F37DB3" w14:paraId="0C701E8B" w14:textId="77777777" w:rsidTr="00D4225E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77777777" w:rsidR="00F37DB3" w:rsidRDefault="00F37DB3" w:rsidP="00D01FF2">
            <w:pPr>
              <w:spacing w:before="240"/>
              <w:rPr>
                <w:szCs w:val="22"/>
              </w:rPr>
            </w:pPr>
            <w:r w:rsidRPr="47BED2C6">
              <w:rPr>
                <w:szCs w:val="22"/>
              </w:rPr>
              <w:t>I02</w:t>
            </w:r>
          </w:p>
        </w:tc>
        <w:tc>
          <w:tcPr>
            <w:tcW w:w="4590" w:type="dxa"/>
            <w:shd w:val="clear" w:color="auto" w:fill="auto"/>
            <w:vAlign w:val="center"/>
          </w:tcPr>
          <w:p w14:paraId="7EE2944C" w14:textId="77777777" w:rsidR="00F37DB3" w:rsidRPr="00D666CF" w:rsidRDefault="00F37DB3" w:rsidP="00D666CF">
            <w:pPr>
              <w:spacing w:before="240"/>
              <w:rPr>
                <w:color w:val="000000" w:themeColor="text1"/>
                <w:szCs w:val="22"/>
              </w:rPr>
            </w:pPr>
            <w:r w:rsidRPr="00D666CF">
              <w:rPr>
                <w:color w:val="000000" w:themeColor="text1"/>
                <w:szCs w:val="22"/>
              </w:rPr>
              <w:t>The clients want to improve and detail the proposal</w:t>
            </w:r>
          </w:p>
        </w:tc>
        <w:tc>
          <w:tcPr>
            <w:tcW w:w="1080" w:type="dxa"/>
            <w:shd w:val="clear" w:color="auto" w:fill="auto"/>
            <w:vAlign w:val="center"/>
          </w:tcPr>
          <w:p w14:paraId="55603260" w14:textId="77777777" w:rsidR="00F37DB3" w:rsidRDefault="00F37DB3" w:rsidP="00D666CF">
            <w:pPr>
              <w:spacing w:before="240"/>
              <w:jc w:val="center"/>
              <w:rPr>
                <w:szCs w:val="22"/>
              </w:rPr>
            </w:pPr>
            <w:r w:rsidRPr="47BED2C6">
              <w:rPr>
                <w:szCs w:val="22"/>
              </w:rPr>
              <w:t>3</w:t>
            </w:r>
          </w:p>
        </w:tc>
        <w:tc>
          <w:tcPr>
            <w:tcW w:w="1350" w:type="dxa"/>
            <w:shd w:val="clear" w:color="auto" w:fill="auto"/>
            <w:vAlign w:val="center"/>
          </w:tcPr>
          <w:p w14:paraId="667975FF" w14:textId="77777777" w:rsidR="00F37DB3" w:rsidRDefault="00F37DB3" w:rsidP="00D666CF">
            <w:pPr>
              <w:spacing w:before="240"/>
              <w:jc w:val="center"/>
              <w:rPr>
                <w:szCs w:val="22"/>
              </w:rPr>
            </w:pPr>
            <w:r w:rsidRPr="47BED2C6">
              <w:rPr>
                <w:szCs w:val="22"/>
              </w:rPr>
              <w:t>Team</w:t>
            </w:r>
          </w:p>
        </w:tc>
        <w:tc>
          <w:tcPr>
            <w:tcW w:w="990" w:type="dxa"/>
            <w:shd w:val="clear" w:color="auto" w:fill="auto"/>
            <w:vAlign w:val="center"/>
          </w:tcPr>
          <w:p w14:paraId="5CB0B1C5" w14:textId="77777777" w:rsidR="00F37DB3" w:rsidRDefault="00F37DB3" w:rsidP="00D666CF">
            <w:pPr>
              <w:spacing w:before="240"/>
              <w:jc w:val="center"/>
              <w:rPr>
                <w:szCs w:val="22"/>
              </w:rPr>
            </w:pPr>
            <w:r w:rsidRPr="47BED2C6">
              <w:rPr>
                <w:szCs w:val="22"/>
              </w:rPr>
              <w:t>28/10/2021</w:t>
            </w:r>
          </w:p>
        </w:tc>
        <w:tc>
          <w:tcPr>
            <w:tcW w:w="1080" w:type="dxa"/>
            <w:gridSpan w:val="2"/>
            <w:shd w:val="clear" w:color="auto" w:fill="auto"/>
            <w:vAlign w:val="center"/>
          </w:tcPr>
          <w:p w14:paraId="01A0AF42" w14:textId="77777777" w:rsidR="00F37DB3" w:rsidRDefault="00F37DB3" w:rsidP="00D666CF">
            <w:pPr>
              <w:spacing w:before="240"/>
              <w:jc w:val="center"/>
              <w:rPr>
                <w:szCs w:val="22"/>
              </w:rPr>
            </w:pPr>
            <w:r w:rsidRPr="47BED2C6">
              <w:rPr>
                <w:szCs w:val="22"/>
              </w:rPr>
              <w:t>5/11/2021</w:t>
            </w: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  <w:bookmarkStart w:id="8" w:name="_Toc86478843"/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Risks</w:t>
      </w:r>
      <w:bookmarkEnd w:id="8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9" w:name="_Toc86478844"/>
      <w:r>
        <w:t>Open</w:t>
      </w:r>
      <w:bookmarkEnd w:id="9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86478845"/>
      <w:r>
        <w:t>Closed</w:t>
      </w:r>
      <w:bookmarkEnd w:id="10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bookmarkStart w:id="11" w:name="_Toc86478846"/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r>
        <w:lastRenderedPageBreak/>
        <w:t>Team Well-Being</w:t>
      </w:r>
      <w:bookmarkEnd w:id="11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A1EC203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1482CFB7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2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7ED5206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Customers want more detailed documentation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1670D66B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454D9767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supervisors and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20C9A650" w:rsidR="00E34A60" w:rsidRDefault="00EB2D8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3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37CB393F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have completed the general plan for the project and the required documents from the school, but some documents requested by the customer need to be supplemented.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BD4453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419E36D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Nguyen Bao Nguyen: 5</w:t>
            </w:r>
          </w:p>
          <w:p w14:paraId="700198F2" w14:textId="04453B37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>Quach Hoang Minh: 5</w:t>
            </w:r>
          </w:p>
          <w:p w14:paraId="421AE412" w14:textId="08DCD9D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>Ngo Gia Han: 5</w:t>
            </w:r>
          </w:p>
          <w:p w14:paraId="4F6DFCF1" w14:textId="522F56FB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>Nguyen Vu Anh Thu: 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50965F19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 w:rsidRPr="47BED2C6"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285CFABB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eam are finishing our web learning and decided to learn new frameworks next week to make frontend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  <w:bookmarkStart w:id="12" w:name="_Toc86478847"/>
    </w:p>
    <w:p w14:paraId="4F6DFCF8" w14:textId="588FC46D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lastRenderedPageBreak/>
        <w:t>Plan for Next Week</w:t>
      </w:r>
      <w:bookmarkEnd w:id="12"/>
    </w:p>
    <w:p w14:paraId="3DE1AEFB" w14:textId="1C895492" w:rsidR="00111839" w:rsidRPr="00111839" w:rsidRDefault="00111839" w:rsidP="00111839">
      <w:pPr>
        <w:pStyle w:val="ListParagraph"/>
        <w:numPr>
          <w:ilvl w:val="0"/>
          <w:numId w:val="12"/>
        </w:numPr>
        <w:spacing w:line="360" w:lineRule="auto"/>
        <w:jc w:val="both"/>
        <w:rPr>
          <w:color w:val="000000" w:themeColor="text1"/>
        </w:rPr>
      </w:pPr>
      <w:bookmarkStart w:id="13" w:name="_Toc86478848"/>
      <w:r w:rsidRPr="00111839">
        <w:rPr>
          <w:color w:val="000000"/>
        </w:rPr>
        <w:t xml:space="preserve">Arrange a meeting for Supervisor and Client </w:t>
      </w:r>
    </w:p>
    <w:p w14:paraId="4F6DFD06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r>
        <w:t>Next Week Vacations</w:t>
      </w:r>
      <w:bookmarkEnd w:id="13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4" w:name="_2p2csry" w:colFirst="0" w:colLast="0"/>
      <w:bookmarkEnd w:id="14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5" w:name="_Toc86478849"/>
      <w:r>
        <w:t>Next Status Report</w:t>
      </w:r>
      <w:bookmarkEnd w:id="15"/>
    </w:p>
    <w:p w14:paraId="4F6DFD15" w14:textId="49ADA405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next status report would be released on </w:t>
      </w:r>
      <w:r w:rsidR="004D1893">
        <w:rPr>
          <w:color w:val="000000"/>
        </w:rPr>
        <w:t xml:space="preserve">November </w:t>
      </w:r>
      <w:r w:rsidR="00276D10">
        <w:rPr>
          <w:color w:val="000000"/>
        </w:rPr>
        <w:t>11</w:t>
      </w:r>
      <w:r w:rsidR="00BA712B" w:rsidRPr="00BA712B">
        <w:rPr>
          <w:color w:val="000000"/>
          <w:vertAlign w:val="superscript"/>
        </w:rPr>
        <w:t>th</w:t>
      </w:r>
      <w:r w:rsidR="004D1893">
        <w:rPr>
          <w:color w:val="000000"/>
        </w:rPr>
        <w:t>,</w:t>
      </w:r>
      <w:r w:rsidR="00BA712B">
        <w:rPr>
          <w:color w:val="000000"/>
        </w:rPr>
        <w:t xml:space="preserve"> 2021</w:t>
      </w:r>
      <w:r>
        <w:rPr>
          <w:color w:val="000000"/>
        </w:rPr>
        <w:t>.</w:t>
      </w:r>
    </w:p>
    <w:sectPr w:rsidR="00E34A60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FD88CB" w14:textId="77777777" w:rsidR="001A303D" w:rsidRDefault="001A303D">
      <w:pPr>
        <w:spacing w:after="0" w:line="240" w:lineRule="auto"/>
      </w:pPr>
      <w:r>
        <w:separator/>
      </w:r>
    </w:p>
  </w:endnote>
  <w:endnote w:type="continuationSeparator" w:id="0">
    <w:p w14:paraId="3776C14E" w14:textId="77777777" w:rsidR="001A303D" w:rsidRDefault="001A303D">
      <w:pPr>
        <w:spacing w:after="0" w:line="240" w:lineRule="auto"/>
      </w:pPr>
      <w:r>
        <w:continuationSeparator/>
      </w:r>
    </w:p>
  </w:endnote>
  <w:endnote w:type="continuationNotice" w:id="1">
    <w:p w14:paraId="4B37C8EE" w14:textId="77777777" w:rsidR="001A303D" w:rsidRDefault="001A30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526F18B4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A255CF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</w:t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093AC530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2</w:t>
    </w:r>
    <w:r w:rsidR="00B02182">
      <w:rPr>
        <w:color w:val="0F2147"/>
        <w:sz w:val="16"/>
        <w:szCs w:val="16"/>
      </w:rPr>
      <w:t>1</w:t>
    </w:r>
    <w:r>
      <w:rPr>
        <w:color w:val="0F2147"/>
        <w:sz w:val="16"/>
        <w:szCs w:val="16"/>
      </w:rPr>
      <w:t xml:space="preserve"> Netcompany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ABF09E" w14:textId="77777777" w:rsidR="001A303D" w:rsidRDefault="001A303D">
      <w:pPr>
        <w:spacing w:after="0" w:line="240" w:lineRule="auto"/>
      </w:pPr>
      <w:r>
        <w:separator/>
      </w:r>
    </w:p>
  </w:footnote>
  <w:footnote w:type="continuationSeparator" w:id="0">
    <w:p w14:paraId="18A5848C" w14:textId="77777777" w:rsidR="001A303D" w:rsidRDefault="001A303D">
      <w:pPr>
        <w:spacing w:after="0" w:line="240" w:lineRule="auto"/>
      </w:pPr>
      <w:r>
        <w:continuationSeparator/>
      </w:r>
    </w:p>
  </w:footnote>
  <w:footnote w:type="continuationNotice" w:id="1">
    <w:p w14:paraId="03161AEE" w14:textId="77777777" w:rsidR="001A303D" w:rsidRDefault="001A303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569CA0C5" w:rsidR="004C4050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BF1155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 xml:space="preserve">] Weekly Status Report - </w:t>
          </w:r>
          <w:r w:rsidR="0080376C">
            <w:rPr>
              <w:rFonts w:ascii="Verdana" w:eastAsia="Verdana" w:hAnsi="Verdana" w:cs="Verdana"/>
              <w:sz w:val="14"/>
              <w:szCs w:val="14"/>
            </w:rPr>
            <w:t>2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6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9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1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9"/>
  </w:num>
  <w:num w:numId="4">
    <w:abstractNumId w:val="7"/>
  </w:num>
  <w:num w:numId="5">
    <w:abstractNumId w:val="10"/>
  </w:num>
  <w:num w:numId="6">
    <w:abstractNumId w:val="8"/>
  </w:num>
  <w:num w:numId="7">
    <w:abstractNumId w:val="2"/>
  </w:num>
  <w:num w:numId="8">
    <w:abstractNumId w:val="0"/>
  </w:num>
  <w:num w:numId="9">
    <w:abstractNumId w:val="3"/>
  </w:num>
  <w:num w:numId="10">
    <w:abstractNumId w:val="4"/>
  </w:num>
  <w:num w:numId="11">
    <w:abstractNumId w:val="5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74FC"/>
    <w:rsid w:val="00027E39"/>
    <w:rsid w:val="000440A0"/>
    <w:rsid w:val="00066301"/>
    <w:rsid w:val="000C10C0"/>
    <w:rsid w:val="00111839"/>
    <w:rsid w:val="001221CC"/>
    <w:rsid w:val="00160653"/>
    <w:rsid w:val="0016433F"/>
    <w:rsid w:val="00165BF4"/>
    <w:rsid w:val="00192E23"/>
    <w:rsid w:val="001A303D"/>
    <w:rsid w:val="001A32B8"/>
    <w:rsid w:val="001F2048"/>
    <w:rsid w:val="00213777"/>
    <w:rsid w:val="00217CD3"/>
    <w:rsid w:val="00220958"/>
    <w:rsid w:val="002374D0"/>
    <w:rsid w:val="00276D10"/>
    <w:rsid w:val="002A0FA9"/>
    <w:rsid w:val="002D1AEB"/>
    <w:rsid w:val="002F053C"/>
    <w:rsid w:val="00305BDE"/>
    <w:rsid w:val="003460A9"/>
    <w:rsid w:val="00347690"/>
    <w:rsid w:val="00347F55"/>
    <w:rsid w:val="00362B94"/>
    <w:rsid w:val="00363F08"/>
    <w:rsid w:val="003838EA"/>
    <w:rsid w:val="003A4503"/>
    <w:rsid w:val="003C09FE"/>
    <w:rsid w:val="003C141B"/>
    <w:rsid w:val="003C4174"/>
    <w:rsid w:val="00412F18"/>
    <w:rsid w:val="00420D38"/>
    <w:rsid w:val="00423196"/>
    <w:rsid w:val="00451887"/>
    <w:rsid w:val="004617CA"/>
    <w:rsid w:val="00487F14"/>
    <w:rsid w:val="004A5BB4"/>
    <w:rsid w:val="004B0D27"/>
    <w:rsid w:val="004B2F59"/>
    <w:rsid w:val="004C4050"/>
    <w:rsid w:val="004D1893"/>
    <w:rsid w:val="00552342"/>
    <w:rsid w:val="00555A22"/>
    <w:rsid w:val="0056209F"/>
    <w:rsid w:val="00572A48"/>
    <w:rsid w:val="00621911"/>
    <w:rsid w:val="00625BBD"/>
    <w:rsid w:val="006420F7"/>
    <w:rsid w:val="006966E0"/>
    <w:rsid w:val="006C56AE"/>
    <w:rsid w:val="006D70A6"/>
    <w:rsid w:val="006E46C7"/>
    <w:rsid w:val="006E50C9"/>
    <w:rsid w:val="007005C1"/>
    <w:rsid w:val="00702595"/>
    <w:rsid w:val="00711D5C"/>
    <w:rsid w:val="007135E6"/>
    <w:rsid w:val="00721E16"/>
    <w:rsid w:val="00726CE4"/>
    <w:rsid w:val="00732729"/>
    <w:rsid w:val="00755F36"/>
    <w:rsid w:val="0076362B"/>
    <w:rsid w:val="0076630F"/>
    <w:rsid w:val="007A207B"/>
    <w:rsid w:val="007E7758"/>
    <w:rsid w:val="0080376C"/>
    <w:rsid w:val="00863CBD"/>
    <w:rsid w:val="008C075A"/>
    <w:rsid w:val="008C1BB5"/>
    <w:rsid w:val="008C4D5E"/>
    <w:rsid w:val="008C5F89"/>
    <w:rsid w:val="008D1841"/>
    <w:rsid w:val="008F259E"/>
    <w:rsid w:val="008F56C7"/>
    <w:rsid w:val="00913618"/>
    <w:rsid w:val="00915F20"/>
    <w:rsid w:val="00916E1C"/>
    <w:rsid w:val="00931B28"/>
    <w:rsid w:val="00937E35"/>
    <w:rsid w:val="009603DA"/>
    <w:rsid w:val="00965BDA"/>
    <w:rsid w:val="009816BB"/>
    <w:rsid w:val="00A06499"/>
    <w:rsid w:val="00A255CF"/>
    <w:rsid w:val="00A26609"/>
    <w:rsid w:val="00A50F5F"/>
    <w:rsid w:val="00A7710A"/>
    <w:rsid w:val="00AA4C3A"/>
    <w:rsid w:val="00AD7FD3"/>
    <w:rsid w:val="00AE08D1"/>
    <w:rsid w:val="00AE7B81"/>
    <w:rsid w:val="00AF2B6A"/>
    <w:rsid w:val="00B02182"/>
    <w:rsid w:val="00B0277A"/>
    <w:rsid w:val="00B31B61"/>
    <w:rsid w:val="00B5425B"/>
    <w:rsid w:val="00B57090"/>
    <w:rsid w:val="00B66AD0"/>
    <w:rsid w:val="00B95FB4"/>
    <w:rsid w:val="00BA712B"/>
    <w:rsid w:val="00BE42AD"/>
    <w:rsid w:val="00BE741F"/>
    <w:rsid w:val="00BF1155"/>
    <w:rsid w:val="00BF1C02"/>
    <w:rsid w:val="00C00E30"/>
    <w:rsid w:val="00C73F5E"/>
    <w:rsid w:val="00C90A6A"/>
    <w:rsid w:val="00C91D75"/>
    <w:rsid w:val="00CA20DB"/>
    <w:rsid w:val="00CA3CBC"/>
    <w:rsid w:val="00CB03FC"/>
    <w:rsid w:val="00CC0F4F"/>
    <w:rsid w:val="00CC1E50"/>
    <w:rsid w:val="00CD1A85"/>
    <w:rsid w:val="00CE6713"/>
    <w:rsid w:val="00D3356D"/>
    <w:rsid w:val="00D40798"/>
    <w:rsid w:val="00D4225E"/>
    <w:rsid w:val="00D4796B"/>
    <w:rsid w:val="00D5322B"/>
    <w:rsid w:val="00D666CF"/>
    <w:rsid w:val="00D70FA7"/>
    <w:rsid w:val="00D85B64"/>
    <w:rsid w:val="00D9422B"/>
    <w:rsid w:val="00DC6815"/>
    <w:rsid w:val="00DF603D"/>
    <w:rsid w:val="00E04FA3"/>
    <w:rsid w:val="00E34A60"/>
    <w:rsid w:val="00E372B0"/>
    <w:rsid w:val="00E45A84"/>
    <w:rsid w:val="00E54C18"/>
    <w:rsid w:val="00E66355"/>
    <w:rsid w:val="00E71F46"/>
    <w:rsid w:val="00E77E48"/>
    <w:rsid w:val="00E85CD5"/>
    <w:rsid w:val="00E93E56"/>
    <w:rsid w:val="00EB15C4"/>
    <w:rsid w:val="00EB2D83"/>
    <w:rsid w:val="00ED0023"/>
    <w:rsid w:val="00F03A67"/>
    <w:rsid w:val="00F27A94"/>
    <w:rsid w:val="00F37DB3"/>
    <w:rsid w:val="00F44E74"/>
    <w:rsid w:val="00F55B5A"/>
    <w:rsid w:val="00F60B66"/>
    <w:rsid w:val="00F616E7"/>
    <w:rsid w:val="00F813A0"/>
    <w:rsid w:val="00FA5F1A"/>
    <w:rsid w:val="00FB36CB"/>
    <w:rsid w:val="00FC6F0C"/>
    <w:rsid w:val="00FD754D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A706A"/>
    <w:rsid w:val="003222AD"/>
    <w:rsid w:val="00424C17"/>
    <w:rsid w:val="0046799A"/>
    <w:rsid w:val="0058287C"/>
    <w:rsid w:val="00632844"/>
    <w:rsid w:val="007438E3"/>
    <w:rsid w:val="00793EB6"/>
    <w:rsid w:val="00861438"/>
    <w:rsid w:val="00A33BAC"/>
    <w:rsid w:val="00BA66CB"/>
    <w:rsid w:val="00BB1B15"/>
    <w:rsid w:val="00C21DA8"/>
    <w:rsid w:val="00C96355"/>
    <w:rsid w:val="00DB0B1C"/>
    <w:rsid w:val="00EA6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8</Pages>
  <Words>670</Words>
  <Characters>381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</vt:lpstr>
    </vt:vector>
  </TitlesOfParts>
  <Company/>
  <LinksUpToDate>false</LinksUpToDate>
  <CharactersWithSpaces>4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</dc:title>
  <dc:subject/>
  <dc:creator>Team</dc:creator>
  <cp:keywords/>
  <cp:lastModifiedBy>Nguyen Nguyen</cp:lastModifiedBy>
  <cp:revision>91</cp:revision>
  <dcterms:created xsi:type="dcterms:W3CDTF">2021-10-30T16:09:00Z</dcterms:created>
  <dcterms:modified xsi:type="dcterms:W3CDTF">2021-11-22T08:36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